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9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"/>
        <w:gridCol w:w="3614"/>
        <w:gridCol w:w="1861"/>
        <w:gridCol w:w="1848"/>
        <w:gridCol w:w="1956"/>
        <w:gridCol w:w="736"/>
      </w:tblGrid>
      <w:tr w:rsidR="00FA226E" w:rsidRPr="000A49C1" w14:paraId="05C97494" w14:textId="77777777">
        <w:trPr>
          <w:gridBefore w:val="1"/>
          <w:wBefore w:w="64" w:type="dxa"/>
          <w:trHeight w:val="293"/>
          <w:jc w:val="center"/>
        </w:trPr>
        <w:tc>
          <w:tcPr>
            <w:tcW w:w="10015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E91432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upplementary table 1. Demographic and clinic characteristics for patients with renal cell carcinoma as fist primary malignant tumor between 2004–2015 before propensity score matching.</w:t>
            </w:r>
          </w:p>
        </w:tc>
      </w:tr>
      <w:tr w:rsidR="00FA226E" w:rsidRPr="000A49C1" w14:paraId="289D015B" w14:textId="77777777">
        <w:trPr>
          <w:gridBefore w:val="1"/>
          <w:wBefore w:w="64" w:type="dxa"/>
          <w:trHeight w:val="155"/>
          <w:jc w:val="center"/>
        </w:trPr>
        <w:tc>
          <w:tcPr>
            <w:tcW w:w="361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8A039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5B8B00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Overall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4656F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None-SPM (Control)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82E16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With SPM (Case)</w:t>
            </w:r>
          </w:p>
        </w:tc>
        <w:tc>
          <w:tcPr>
            <w:tcW w:w="73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A0EE611" w14:textId="77777777" w:rsidR="00FA226E" w:rsidRPr="000A49C1" w:rsidRDefault="001A7487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  <w:t>P</w:t>
            </w:r>
            <w:r w:rsidRPr="000A49C1">
              <w:rPr>
                <w:rFonts w:ascii="Times New Roman" w:eastAsia="等线" w:hAnsi="Times New Roman" w:cs="Times New Roman"/>
                <w:b/>
                <w:iCs/>
                <w:color w:val="000000"/>
                <w:sz w:val="18"/>
                <w:szCs w:val="18"/>
              </w:rPr>
              <w:t>-value</w:t>
            </w:r>
          </w:p>
        </w:tc>
      </w:tr>
      <w:tr w:rsidR="00FA226E" w:rsidRPr="000A49C1" w14:paraId="7C51FB1C" w14:textId="77777777">
        <w:trPr>
          <w:gridBefore w:val="1"/>
          <w:wBefore w:w="64" w:type="dxa"/>
          <w:trHeight w:val="155"/>
          <w:jc w:val="center"/>
        </w:trPr>
        <w:tc>
          <w:tcPr>
            <w:tcW w:w="361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49B82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2B986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62985)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834DA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56781)</w:t>
            </w:r>
          </w:p>
        </w:tc>
        <w:tc>
          <w:tcPr>
            <w:tcW w:w="195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04731D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6204)</w:t>
            </w:r>
          </w:p>
        </w:tc>
        <w:tc>
          <w:tcPr>
            <w:tcW w:w="7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50296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</w:tr>
      <w:tr w:rsidR="00FA226E" w:rsidRPr="000A49C1" w14:paraId="2F8FBD75" w14:textId="77777777">
        <w:trPr>
          <w:trHeight w:val="155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01B4A2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Year at diagnosi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F859B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96871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C94D6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AA5BC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5028230F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863F52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4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C126E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87 (6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5FEFD5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01 (6.0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49786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6 (11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9BD43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D6F5EF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D5C653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5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A2629C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16 (6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1CB58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25 (6.2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6C721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91 (11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0613D0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62A63D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49AAAE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6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9C42B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15 (7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B7CFD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91 (7.0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ADBD9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4 (11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B4EB96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C2E6F5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3452711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7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EF8899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145 (8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C384E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29 (7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CF69E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6 (11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1F0C7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ECBB89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71964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8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9DD99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46 (8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B11C2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843 (8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918A6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3 (11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76D4B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33C7C59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8763F17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9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5F507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713 (9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29EA96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76 (8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D62C9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37 (10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279519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1C67A0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7B68C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0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6E88D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28 (8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85242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803 (8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C9E4C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5 (8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459BD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B6AE86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43A1A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1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9C5D7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60 (8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BAEFF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33 (8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944D4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7 (6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65EE1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E799E20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F61A1C9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2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887FF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15 (8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A2592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148 (9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4259D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7 (5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17DB44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E2F65E7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B3EA0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3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3269F9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64 (8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C4ED1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119 (9.0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C7B27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5 (5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17554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05DB50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B6511F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4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6F937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16 (9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79086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71 (9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4559B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5 (3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90E2E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05B6CF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F7743C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5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1330A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80 (9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2E33E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42 (10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D899AE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8 (2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307768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B19BC5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E6F271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EER register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3BEA3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A94E4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D0DBB0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2CD5A9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2075EDB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55AE26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Atlanta (Metropolitan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ACFF0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49 (2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C0BFC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44 (2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8A286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5 (3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3C117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6BF7AA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2DAB9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alifornia excluding SF/SJM/L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1CDAC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634 (21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0302F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368 (21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95169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66 (20.4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918C4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3D80DA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D2147D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onnecticu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68F0D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89 (4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ECB55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10 (4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FF56B6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9 (4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26FD8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148008F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90F76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Detroit (Metropolitan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6F9FD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90 (5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B5456F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43 (5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98703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7 (5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15897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93DE56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24A55E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eater Georgi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CD49B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834 (7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92CFE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357 (7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3F58A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7 (7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3959F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A8292F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6974804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Hawaii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B2648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24 (1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AC71C7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21 (1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9B7BC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3 (1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EE7B7C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8A298D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4C7AEC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ow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14993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77 (4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47630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51 (4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AF8B7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6 (5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E853DD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7D9EB7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0CDE58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Kentuck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EBC7E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96 (7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60006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88 (7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FBED9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8 (8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DD7B8D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1BD745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E2BF1C7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os Angele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6E7313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00 (9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56ECB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63 (9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7C4AA2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7 (8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EC0B3C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EEE756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251D6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ouisian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6E5AC3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59 (7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0BC16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17 (7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081C1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2 (7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2B29C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5036BB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D1B06DF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w Jerse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0E38F0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47 (9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F2B65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10 (9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E4912C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37 (11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62FFF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64A7A6F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F475CE3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w Mexico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FC3466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36 (2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70EAB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59 (2.2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E9F7F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7 (1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1DA145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D475DB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247DCB3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ural Georgi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EA99D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2 (0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1CACA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0 (0.2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F17D9C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 (0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09BA9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0623CF9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E3E85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an Francisco Oakland SMSA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5417E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59 (4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27019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99 (4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75E36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0 (4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A22B4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FF9E70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3C9E69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an Jose Montere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39EEE7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98 (2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2E2D8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54 (2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D94A08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4 (2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DE4B4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4A51BB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20353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eattle (Puget Sound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BA6FBC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11 (5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01648A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39 (5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EEFBF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2 (6.0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84470B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0678D17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D24D8E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Utah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9A2E4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60 (2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92C706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48 (2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8E032D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2 (1.8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0B812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7A9276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9C7AD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Marital statu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21F2B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67F63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5DA99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401D1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160EBAF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5902F7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arried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D39D4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326 (65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4503E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055 (65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B2C83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71 (68.8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B710D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8A0BB17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265C2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ingle/unmarried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0A9611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897 (15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CFF6A6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124 (16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A2D01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73 (12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A1592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A11B66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3655B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dowed/Divorced/Separated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483512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762 (18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CC3E4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602 (18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7EC53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60 (18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61E16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6B359B7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8FD39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Population densit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B5A5A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A0779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18D52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5B6890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394 </w:t>
            </w:r>
          </w:p>
        </w:tc>
      </w:tr>
      <w:tr w:rsidR="00FA226E" w:rsidRPr="000A49C1" w14:paraId="75804C66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9856D3C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ountie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BC9A0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027 (87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6CA79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584 (87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65876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43 (87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D0720C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3F41FC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FFDF69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ural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42AB0C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2 (1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CDE41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06 (1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B43FF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6 (1.4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06B90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00DDE19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773C28C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Urban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FB69F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966 (11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E1D4B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291 (11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4EDEE7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75 (10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E310F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CBDBA87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0E11F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Region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D4030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5840F6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50050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DD241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165577A0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A9ADC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Eas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7C71E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896 (39.5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297C4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236 (39.2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090E0A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60 (42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107E12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2B8D13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DB028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orthern Plain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7FCC0D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567 (10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7FFDF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94 (10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73E7CC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73 (10.8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45401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D62A76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3E94B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cific Coas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6DC7F6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626 (45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11935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944 (45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14DB45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82 (43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0D2C2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0AC4EE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BC39D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outhwes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039B6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96 (4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6DEEB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07 (4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6C186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9 (3.0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F1288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D0E1EFE" w14:textId="77777777">
        <w:trPr>
          <w:trHeight w:val="188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</w:tcPr>
          <w:p w14:paraId="6D5B0DE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Median family income quartile. $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931384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4942B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591BD3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1523D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0C17C8F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</w:tcPr>
          <w:p w14:paraId="61C7CF3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or les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653BC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129 (22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B265F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853 (22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5FE31B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76 (20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C6C8F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0936EB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</w:tcPr>
          <w:p w14:paraId="0785E93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~ 2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5117B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027 (27.0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D07591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409 (27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DF1952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18 (26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F301A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8F8E66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</w:tcPr>
          <w:p w14:paraId="130C00EF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~ 3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8C941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210 (25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1AD45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507 (25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A518D4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03 (27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A513E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B19811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</w:tcPr>
          <w:p w14:paraId="6FAC99D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~ 4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96E0C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619 (24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3A7FD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012 (24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D467E5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07 (25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469D4E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67C58D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79A9F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ge at diagnosis, year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7A508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6F54A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0F8B2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5AF52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44A95F6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68673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an (SD, [Min-Max]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4C0A7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8 (12.5, [18.0-100]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3B13A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4 (12.6, [18.0-100]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6E015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3.3 (10.7, [26.0-93.0]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36B42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0440E5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0BDF791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dian (Q1, Q3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CF46E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.0 (51.0, 69.0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DFBB7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.0 (51.0, 68.0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28DE1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.0 (56.0, 71.0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DCF8D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6CE96AE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DE6706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ge at diagnosis, years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72E8C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58C72D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DDDB9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3F272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36653C30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7766E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~44]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B48A8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61 (11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A32731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76 (12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763FB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5 (4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F76AA0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ED47DC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C2C41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45-59]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EE9B19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737 (36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64E1A9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840 (36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D5FB41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97 (30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B8C423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F0B348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8E97683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60-74]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743CC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968 (39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4D940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1911 (38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034F80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57 (49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1B3D4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0F0929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BEBB19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>(75~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0868F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819 (12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B06CC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54 (12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04AEBD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65 (15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4631C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1355FD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35330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Rac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F4658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9E86DF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CEBEB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768E1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7CD1925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A9CAD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hit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D8566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233 (82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7695C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087 (82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5C417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146 (82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48542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04B5B7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E71D13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Black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5307E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82 (10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362933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08 (10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B57EB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74 (12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8CB09F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F7F8DA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600F0A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Other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D1CD2E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870 (6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D4473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86 (6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BC7AD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4 (4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C097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6B42B6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B6AA00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ex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48919C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AAE07B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169A71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3C8B2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4A79388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F27B4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Femal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96FBFE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702 (37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22302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1775 (38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D9F02B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27 (31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838148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429E35F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7B05BD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al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97E3F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283 (62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10B54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006 (61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0709A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77 (68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0A59F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A35353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604856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Grad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67ED51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C1222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4718D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91BE0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3AEA6D7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64865A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70F1F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75 (13.3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FE737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513 (13.2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A01F4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62 (13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EDDB80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0AE68D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77390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I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D40C4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939 (53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E8AD6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485 (53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450400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54 (55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5B5F61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D03BF6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F9829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II/IV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1467A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671 (32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D82D9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783 (33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D59796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88 (30.4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93612D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7C36CF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D1E9B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d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01016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C9EBA8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066DA8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D984A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579 </w:t>
            </w:r>
          </w:p>
        </w:tc>
      </w:tr>
      <w:tr w:rsidR="00FA226E" w:rsidRPr="000A49C1" w14:paraId="6000E34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F38E9B9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ef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6B207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810 (48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C87EC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754 (48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B41EB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56 (49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0C03F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AC226E6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1B549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igh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88D0C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175 (51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7BDB39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027 (51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A061A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48 (50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ACF38C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E663A8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55B221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Histological typ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437B2B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CFA86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7BC79D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A5B03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701E945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E0DD6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cRCC</w:t>
            </w:r>
            <w:proofErr w:type="spellEnd"/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9AC2B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072 (63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2D8BF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396 (64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5FBBF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76 (59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BA5A1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274B83F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02CEC9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hRCC</w:t>
            </w:r>
            <w:proofErr w:type="spellEnd"/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67C94B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66 (4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6173F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21 (4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A9A10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5 (3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9306B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8F4009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2CD441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RCC</w:t>
            </w:r>
            <w:proofErr w:type="spellEnd"/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B931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83 (11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B4344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03 (11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45A37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80 (14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9CDDC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D02A06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C69126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CC (undefined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BB037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408 (14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87FFF6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83 (14.8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177290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25 (16.5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36ECED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7C14B26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D1023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Other type RCC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54DB2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56 (5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0CD268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78 (5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4C47B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8 (6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68DBB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881B0A3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D6CEAE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JCC stage group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67DD5D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482C06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71B001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DF245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7B13C6B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623C4D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B033B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694 (71.0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BC898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158 (70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AF4298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36 (73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E8F53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E791A3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0BA8FB4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I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27BBB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21 (10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F5A293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64 (10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0EBD781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57 (10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B7565D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183657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EF36B9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II/IV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133E6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470 (18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4D140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459 (18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3058BD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11 (16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6D26BE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D51E69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8D8AEE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JCC T stag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BA5C3D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7149D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02B2B2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32353C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2EA76DA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A08EF6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1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D4F84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847 (71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461FC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300 (71.0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93ECB0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47 (73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00617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1A37170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826FA6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2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A60637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980 (11.1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ED461E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315 (11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4BC07E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65 (10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C87D281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98342D8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6438F9B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3/T4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8E916C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158 (17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11CD37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166 (17.9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E8AAD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2 (16.0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DEF89B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45B000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A81AA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JCC N stag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127B3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0EAA9B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0B3AEE3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49053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0AE42444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21BF01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0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4D6985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940 (98.3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7A02B3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788 (98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6A6810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52 (99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CB084D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2E6BBD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4FEC1D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1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22033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45 (1.7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E1C6A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3 (1.7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58F73B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 (0.8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B5765B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C71A46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8C1A33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urger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A03D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62E40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D3E785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65AB8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4398BB6C" w14:textId="77777777">
        <w:trPr>
          <w:trHeight w:val="225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BC8E7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ryosurgery/Radiofrequency ablation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B106B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41 (2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C5ADAB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41 (2.4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8588A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 (3.2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D8574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51E4FEB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5AF167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phrectom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CEBEE1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46 (1.3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2198A86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7 (1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E409E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 (1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F5D9B5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BBE7C2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6ECE46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rtial nephrectom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90425C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656 (32.8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29362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779 (33.1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B0E61B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77 (30.3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1C849A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0F93205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AD16D8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adical nephrectomy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C523C0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942 (63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D4BC8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914 (63.3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51F3B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28 (64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000924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E39C2B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00BD7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ze, m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70407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64DED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C6640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F9478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743893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8F08515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an (SD, [Min-Max]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E2E47DA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.0 (28.9, [1.00-150]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0874C2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.2 (29.1, [1.00-150]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180C1A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.5 (27.1, [1.00-150]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39286A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579A23E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4F485DC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dian (Q1, Q3)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3C01233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.0 (27.0, 65.0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87211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.0 (27.0, 65.0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0D653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.0 (28.0, 60.0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5F0E478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141B569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651E56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ze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DAD28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BCB2F4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E287E4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843DC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2C89167A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D93BA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~4] c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8D1A26D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234 (49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D50F61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079 (49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FE40BB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55 (50.9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605EE0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4965DB6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23005F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4.1-7] c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6083D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282 (30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CAE4C5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298 (30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5B33D7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84 (32.0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8489C0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C65473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95C631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7.1-10] c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E10CB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453 (13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B068F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704 (13.6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DB7D24E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9 (12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00BB680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0A2FA8D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46A9082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10~) c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736782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16 (6.4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AD7C50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00 (6.5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D86EFB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6 (5.1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A71379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0AEDF21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772B4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PM onset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68E5A62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E2E59D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33A3B37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FE953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</w:tr>
      <w:tr w:rsidR="00FA226E" w:rsidRPr="000A49C1" w14:paraId="02E7694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FB2DCE9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one-SP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D1D474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6781 (90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D018B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6781 (100%)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951159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6B7593E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98F4680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2BDB244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th contralateral RCC SP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26C916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7 (1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A12FDD2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5A0389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7 (12.0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EA7770F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AD6470E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90845A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th ipsilateral RCC SP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B32411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1 (0.2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F80BBC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3E7193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1 (1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3BF3EBA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6161942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970A3A0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th other SP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1420C29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03 (5.9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DD97555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A77220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03 (59.7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7626DAC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802AF1C" w14:textId="77777777">
        <w:trPr>
          <w:trHeight w:val="149"/>
          <w:jc w:val="center"/>
        </w:trPr>
        <w:tc>
          <w:tcPr>
            <w:tcW w:w="367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8D3AE2E" w14:textId="77777777" w:rsidR="00FA226E" w:rsidRPr="000A49C1" w:rsidRDefault="001A7487">
            <w:pPr>
              <w:widowControl/>
              <w:spacing w:line="0" w:lineRule="atLeast"/>
              <w:ind w:firstLineChars="200" w:firstLine="36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th other urological system SPM</w:t>
            </w:r>
          </w:p>
        </w:tc>
        <w:tc>
          <w:tcPr>
            <w:tcW w:w="18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BCDCCD7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53 (2.6%)</w:t>
            </w:r>
          </w:p>
        </w:tc>
        <w:tc>
          <w:tcPr>
            <w:tcW w:w="184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1381B6F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  <w:tc>
          <w:tcPr>
            <w:tcW w:w="19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0816E88" w14:textId="77777777" w:rsidR="00FA226E" w:rsidRPr="000A49C1" w:rsidRDefault="001A7487">
            <w:pPr>
              <w:widowControl/>
              <w:spacing w:line="0" w:lineRule="atLeast"/>
              <w:jc w:val="center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53 (26.6%)</w:t>
            </w:r>
          </w:p>
        </w:tc>
        <w:tc>
          <w:tcPr>
            <w:tcW w:w="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7A1EF6" w14:textId="77777777" w:rsidR="00FA226E" w:rsidRPr="000A49C1" w:rsidRDefault="00FA226E">
            <w:pPr>
              <w:widowControl/>
              <w:spacing w:line="0" w:lineRule="atLeast"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539F86E" w14:textId="77777777">
        <w:trPr>
          <w:gridBefore w:val="1"/>
          <w:wBefore w:w="64" w:type="dxa"/>
          <w:trHeight w:val="443"/>
          <w:jc w:val="center"/>
        </w:trPr>
        <w:tc>
          <w:tcPr>
            <w:tcW w:w="10015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04CD0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SPM, second primary malignancy; AJCC, American Joint Committee on Cancer System; </w:t>
            </w: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cRCC</w:t>
            </w:r>
            <w:proofErr w:type="spellEnd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, clear cell renal cell carcinoma; </w:t>
            </w: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RCC</w:t>
            </w:r>
            <w:proofErr w:type="spellEnd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, papillary renal cell carcinoma; </w:t>
            </w: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hRCC</w:t>
            </w:r>
            <w:proofErr w:type="spellEnd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, chromophobe renal cell carcinoma.</w:t>
            </w: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br/>
              <w:t>*. Matched by year of diagnosis and SEER register by propensity score matching at 1:5.</w:t>
            </w:r>
          </w:p>
        </w:tc>
      </w:tr>
    </w:tbl>
    <w:p w14:paraId="5BFC75F7" w14:textId="77777777" w:rsidR="00FA226E" w:rsidRPr="000A49C1" w:rsidRDefault="00FA226E">
      <w:pPr>
        <w:rPr>
          <w:rFonts w:ascii="Times New Roman" w:hAnsi="Times New Roman" w:cs="Times New Roman"/>
          <w:sz w:val="18"/>
          <w:szCs w:val="18"/>
        </w:rPr>
        <w:sectPr w:rsidR="00FA226E" w:rsidRPr="000A49C1">
          <w:pgSz w:w="11850" w:h="16783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15158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7"/>
        <w:gridCol w:w="1505"/>
        <w:gridCol w:w="1481"/>
        <w:gridCol w:w="735"/>
        <w:gridCol w:w="571"/>
        <w:gridCol w:w="1441"/>
        <w:gridCol w:w="1468"/>
        <w:gridCol w:w="669"/>
        <w:gridCol w:w="638"/>
        <w:gridCol w:w="1441"/>
        <w:gridCol w:w="1441"/>
        <w:gridCol w:w="720"/>
        <w:gridCol w:w="11"/>
      </w:tblGrid>
      <w:tr w:rsidR="00FA226E" w:rsidRPr="000A49C1" w14:paraId="4D0531EA" w14:textId="77777777">
        <w:trPr>
          <w:trHeight w:val="67"/>
          <w:jc w:val="center"/>
        </w:trPr>
        <w:tc>
          <w:tcPr>
            <w:tcW w:w="1515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46750B" w14:textId="17A81209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 xml:space="preserve">Supplementary Table 2. Demographic and clinic characteristics for patients with renal cell carcinoma as the </w:t>
            </w: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fist</w:t>
            </w:r>
            <w:proofErr w:type="spellEnd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 primary malignant tumor between 2004–2015 after propensity score matching*.</w:t>
            </w:r>
          </w:p>
        </w:tc>
      </w:tr>
      <w:tr w:rsidR="00FA226E" w:rsidRPr="000A49C1" w14:paraId="6E2C8A1A" w14:textId="77777777">
        <w:trPr>
          <w:trHeight w:val="58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58AED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721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38E10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  <w:t>Case-control group 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1D786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578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9FC29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  <w:t>Case-control group 2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F8A17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61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56920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  <w:t>Case-control group 3</w:t>
            </w:r>
          </w:p>
        </w:tc>
      </w:tr>
      <w:tr w:rsidR="00FA226E" w:rsidRPr="000A49C1" w14:paraId="1E85DCCF" w14:textId="77777777">
        <w:trPr>
          <w:gridAfter w:val="1"/>
          <w:wAfter w:w="11" w:type="dxa"/>
          <w:trHeight w:val="165"/>
          <w:jc w:val="center"/>
        </w:trPr>
        <w:tc>
          <w:tcPr>
            <w:tcW w:w="3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DBB01C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41072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None-SPM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BBB89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Non-RCC SPM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BA60BEB" w14:textId="1B1B1142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18"/>
                <w:szCs w:val="18"/>
                <w:lang w:bidi="ar"/>
              </w:rPr>
              <w:t>p-value</w:t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2408A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6C665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 xml:space="preserve">None-SPM 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9F5E5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PM of contralateral RCC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F2182D" w14:textId="443911E2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18"/>
                <w:szCs w:val="18"/>
                <w:lang w:bidi="ar"/>
              </w:rPr>
              <w:t>p-value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964C8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02397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None-SPM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62ADE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PM of ipsilateral RCC**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B6F29A" w14:textId="4CCE364A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18"/>
                <w:szCs w:val="18"/>
                <w:lang w:bidi="ar"/>
              </w:rPr>
              <w:t>p-value</w:t>
            </w:r>
          </w:p>
        </w:tc>
      </w:tr>
      <w:tr w:rsidR="00FA226E" w:rsidRPr="000A49C1" w14:paraId="2D26DA2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074A32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5A4D51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26780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904BE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535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BC56E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5F878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E03B0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3735)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45AA0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747)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9990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3E392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22E58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410)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CC68F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N=82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E3043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</w:tr>
      <w:tr w:rsidR="00FA226E" w:rsidRPr="000A49C1" w14:paraId="64F9F3E9" w14:textId="77777777">
        <w:trPr>
          <w:gridAfter w:val="1"/>
          <w:wAfter w:w="11" w:type="dxa"/>
          <w:trHeight w:val="58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8BC7F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Year at diagnosi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83E2C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D9F595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3313E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8E7E3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C8C2DB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C382E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80B5B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C764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5EBFF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F6A40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0020E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</w:tr>
      <w:tr w:rsidR="00FA226E" w:rsidRPr="000A49C1" w14:paraId="79D72635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0F16D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4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ED521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66 (11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71FC9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5 (11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7F4F3D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3B730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2B8609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0 (8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65DFED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 (8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060EE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760EA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1DF87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 (9.8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D28DA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 (9.8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9038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C1A5F8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E1B20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5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78345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33 (11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7C364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6 (11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3C4C9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5319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6F9581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80 (10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6B46F0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6 (10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1413E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4CF6F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AA237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 (8.5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20452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 (8.5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08F1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8C26B0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CEF596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6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B062F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33 (11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D1980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21 (11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C195B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995EA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7D1855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0 (12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F5FFF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2 (12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68EBD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2C536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89388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 (13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4AEBF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 (13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4B107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2CED02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9103A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7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45C6C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38 (11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E89C0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4 (11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B6DEE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91673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732283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5 (12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A3C868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1 (12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02327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56493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43519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 (12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9DF7C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2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386D8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B8FD7C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132DA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8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CBF55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50 (11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905DA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8 (11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66A9D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8E57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5BEA9F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0 (11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E8BC0B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1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6E52E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702B8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42EDA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 (13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A40A1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 (13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23055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818FCE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55E7F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9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B03C7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55 (10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0C0C8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1 (10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4A51F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375B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3B877B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0 (9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6D68B0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 (9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9FED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75608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05C14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 (17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D4F2F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 (17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7A123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8F2F29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AB039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0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B63B6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05 (8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11E66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1 (8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C13DF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73BF5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E8061C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0 (7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E3485E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 (7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01008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7EE5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3F2B5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 (12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6E999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2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07592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B152E2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51A67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1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6CA0C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15 (6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6132A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3 (6.8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E0551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2DC80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F5E5DA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0 (7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23B853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 (7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73709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B24AB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E9E2E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 (6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B2217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6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B9B30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585C61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98E46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2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7E8FC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30 (5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5F32E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6 (5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302DF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6148F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938B71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5 (7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FD5EB1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 (7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A9A2F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DE632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8EC5A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3.7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4091F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(3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2DBBA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3AE39D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0D7671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3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8579D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40 (5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A0B83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8 (5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C8519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EF543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97DAE1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5 (7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58BD37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 (7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3C37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129F6F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F4A79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2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CF273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(2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2092D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F837F0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EDD0F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4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77324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00 (3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CFD83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 (3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A7297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EFD3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099F78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0 (5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DB922F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 (5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7E8D4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FDFF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33032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0DC2B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F4D4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732270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ACEC7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5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F8383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5 (2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909B0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3 (2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98233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8D21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14DB74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 (1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D7D057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 (1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46C5E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21E59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7182B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B0441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30838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E3EAF9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10541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EER register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75FB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31AF8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26F6F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.000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DDAC1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1209F7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92644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1E060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D94B2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23E0A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6DE17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70B0E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</w:tr>
      <w:tr w:rsidR="00FA226E" w:rsidRPr="000A49C1" w14:paraId="2E6CE3E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E2CD0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Atlanta (Metropolitan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E086F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2 (3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A5BFF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6 (3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C3311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3F13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EDECE8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5 (5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4A6395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 (5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F24A5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1BE5D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4D664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5AD29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4EE32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73371D3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70BAA4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alifornia excluding SF/SJM/L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B4DA4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55 (20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25BDB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09 (20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EAED1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976C1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31B9B0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0 (19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5175D7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2 (19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699D1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BC335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09EB5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5 (18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97448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18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2BA3B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714A3B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A29228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onnecticu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CDCE9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08 (4.5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7B4A5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5 (4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DF395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A729E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2003DD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5 (4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E514BA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 (4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D02AB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04BC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C32F6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3.7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FED17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(3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B5D76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391511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D89604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Detroit (Metropolitan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FFF3B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10 (5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3497C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2 (5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AF9C4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0A90A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E5B45A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5 (7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E8D123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7 (7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00479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C7E2A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4FA06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 (7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C9409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7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BF00D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473A85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DFBBC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eater Georgi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33FA3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60 (7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12F4E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7 (7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4A5BD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B164B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871FA7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5 (8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7A2078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5 (8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07F2F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01435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81A81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 (6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195BE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6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E6C0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C5FE184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0E1A81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Hawaii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1B74F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38 (1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62369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6 (1.8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D50E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8EC87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EAC71F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 (0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89BEAB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0.8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874E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D5F2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D3FC2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7D508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86A47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C253B85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5B439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ow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3CF25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64 (5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2AB30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0 (5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22D3D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25666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FD53C2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0 (5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272793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 (5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A229D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2C3A0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BA1FD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3.7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644F0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(3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D3883C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43CB77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69344E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Kentuck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08901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43 (8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8DAB6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42 (8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F6A7A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8B767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84D365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5 (7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52A393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 (7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E1C0C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AC9AC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BACF5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 (13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B1DB0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 (13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2D91B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82E869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57CFE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os Angele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CF080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97 (8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733F0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3 (8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466ED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1668B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BBC5ED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0 (9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490467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 (9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EAFDB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145D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475F6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 (9.8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23434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 (9.8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D93E0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187D19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ED163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ouisian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7AC01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37 (7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26C53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87 (7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68603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3FFAB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F831FE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0 (6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46C4C7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 (6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BF5A9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03EE8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E2CBC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3.7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B021C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(3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0CA7A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0C99A4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812CC2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w Jerse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9ED53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36 (11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663E1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28 (11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68475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86297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1F208B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5 (12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D45DED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3 (12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8320C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8CFBA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9F50E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5 (18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F02EF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18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47CE7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3791C9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3176B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w Mexico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A3C57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5 (1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DB133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9 (1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7BF1A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F360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DC9E2A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 (0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508AD1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 (0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E5C4A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B5ADB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D5C25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8D1EF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E95BF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8F867A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49D5B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ural Georgi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98E08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 (0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EA73B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0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6645C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8FC30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33938D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0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5462F3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(0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8D9FF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3F1B9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12BE5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1D99F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A8DB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886CE6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AD6270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an Francisco Oakland SMSA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A6245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32 (4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CC627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4 (4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EB233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B1B0B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D64DB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5 (4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770B73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 (4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312F8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F99F5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61CCA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3.7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F40D0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(3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A4F63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193B43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A8721A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an Jose Montere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2E038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16 (2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49E86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9 (2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64634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F422BD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898605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5 (2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8B410B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2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F312A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2065E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F1BD2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F2A5D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 (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ED1CC3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284EF84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758D3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eattle (Puget Sound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B6DAF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62 (6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FAC56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9 (6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7365B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1310C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A7670B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0 (4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CCEE39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 (4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FDD9C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99149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B7C88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 (7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94136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7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B8E06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697ED8E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E53B3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Utah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1EC4B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0 (1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6E8A3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0 (1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B9F82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71368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2467EE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 (1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57F999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352E9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49622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4718F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96327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1B04E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B7049E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81400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Marital statu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82CF9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61EB5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8DE6C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DC5F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13F022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9434FB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55F16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002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19DE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6CFFD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9FF4B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7BAB8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235 </w:t>
            </w:r>
          </w:p>
        </w:tc>
      </w:tr>
      <w:tr w:rsidR="00FA226E" w:rsidRPr="000A49C1" w14:paraId="3B9CD10E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D050C0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arried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B6BF2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681 (66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D0EAB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68 (68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C8CEA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AC157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BC120D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63 (65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B14EBE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3 (70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AB186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D3B0D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34BD9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7 (67.6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592EC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3 (76.8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637C1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0B97EE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0CD73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ingle/unmarried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A9E7C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44 (15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2D5BA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3 (12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216BB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2DE36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178FE4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50 (14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9BF647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1 (16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7E53C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606FE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B2BC4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3 (15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ECC55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 (9.8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5B1EC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4CB1C6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7465B5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idowed/Divorced/Separated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2B7A1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55 (18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F6A70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45 (19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71C07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F216D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062D5A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2 (19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AAB2D3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3 (13.8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F1ECF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1BDD9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102C3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 (17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7C1AD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 (13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1E55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1CC0DE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0C995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Population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63923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ED529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8692C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495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B9770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918B4E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3E15FA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1E8F8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465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7551C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CE7B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5B6F8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D1DB0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576 </w:t>
            </w:r>
          </w:p>
        </w:tc>
      </w:tr>
      <w:tr w:rsidR="00FA226E" w:rsidRPr="000A49C1" w14:paraId="24FAB70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3E54D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ountie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4AD5D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364 (87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F96E7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91 (87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10C12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CDAAF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523898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71 (87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F5F35A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65 (89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99A05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A8A8E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659A5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0 (90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BDDBF7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 (86.6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06E7E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907398E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4C26A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ural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7323A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32 (1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2C128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5 (1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D0138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8AAC6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2052E1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 (1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BC5B1D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4594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5DC55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687D3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985BF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(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0C899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663212F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537ABF1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Urban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CC0E9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84 (11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58D97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0 (11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9AF0C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13367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41D53F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6 (10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42AF14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2 (9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7867F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389FA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52BE3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 (8.5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57FBF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2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698D6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1A70A5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FCBD5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Region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F8F5C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FA4D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728EA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988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D786E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B5FAE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0B9290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66B88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C29AA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B35F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719CC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98093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1.000 </w:t>
            </w:r>
          </w:p>
        </w:tc>
      </w:tr>
      <w:tr w:rsidR="00FA226E" w:rsidRPr="000A49C1" w14:paraId="62F3223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450A71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Eas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AE728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471 (42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6CB14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85 (42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DAFEB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6B66B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1511EA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55 (44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010C24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1 (44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FA1C3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18946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026FB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0 (46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8484C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8 (46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E713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B8308EF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747E1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orthern Plain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16C1C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74 (10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13CAD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62 (10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58E5F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7AB1A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0FE691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85 (13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11DF1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7 (13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A8190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6D4C05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E3962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 (11.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0554F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 (11.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99D4B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919C6D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FAB48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cific Coas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EC9B0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700 (43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050CE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40 (43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CBCE5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B76E5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D11DDA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10 (40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171DAF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2 (40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E8FFB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A77AE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22E55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5 (40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C4B98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 (40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0F681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4F18D5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ED5F8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Southwes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766D7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5 (3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5293F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9 (3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0389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B3704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6E6115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5 (2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3349C2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 (2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58A5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E10E7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FF4E7F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2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74990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(2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1F32E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ADA9F77" w14:textId="77777777">
        <w:trPr>
          <w:gridAfter w:val="1"/>
          <w:wAfter w:w="11" w:type="dxa"/>
          <w:trHeight w:val="111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11C7CA8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Median family income quartile. $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B2407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5EF1E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726C3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06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ADDF7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36259C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F1C068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3463C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602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E5B71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ADE4B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2C27E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02D60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452 </w:t>
            </w:r>
          </w:p>
        </w:tc>
      </w:tr>
      <w:tr w:rsidR="00FA226E" w:rsidRPr="000A49C1" w14:paraId="731E645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402483E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or les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E50F6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89 (22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8DD8F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99 (20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CA16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C2E73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C2CFB7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3 (22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4B850A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7 (21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FA447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21A5D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E3A82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8 (23.9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B5EC5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 (18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38338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462A24E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6FFB44D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 ~ 2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8C44E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86 (26.5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3CC55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09 (26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6C3A0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FB160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089E61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53 (25.5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54BB8AC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1 (24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F8758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C27E9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7FFF1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3 (25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69D5B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 (31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E38CEC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F9E1C1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16F972A4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~ 3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AFAB0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009 (26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42421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69 (27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EECFC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CA5506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D0A036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58 (25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430DED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6 (27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E254F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E3818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EC9EB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9 (26.6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918C5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 (29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C145C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1539CB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2FA948F2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 ~ 4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C603F8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796 (25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72398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79 (25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15797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E25F8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17814A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1 (26.5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6BC937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3 (27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715B4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C7702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26A5A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0 (24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1AE639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 (20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307D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D5187E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B0CE9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ge at diagnosis, year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F3093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B66FF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F1DB2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71362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A36EE4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860D70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26770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001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B0D33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A4652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C9B0D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92AF0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120 </w:t>
            </w:r>
          </w:p>
        </w:tc>
      </w:tr>
      <w:tr w:rsidR="00FA226E" w:rsidRPr="000A49C1" w14:paraId="44439849" w14:textId="77777777">
        <w:trPr>
          <w:gridAfter w:val="1"/>
          <w:wAfter w:w="11" w:type="dxa"/>
          <w:trHeight w:val="111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D81D2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an (SD [Min-Max]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CE4739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4 (12.7[18.0-97.0]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33F1D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.2 (10.3[27.0-93.0]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D20B4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08009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90B20C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5 (12.6[21.0-93.0]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AF56B8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7.9 (11.2[26.0-86.0]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2AEFD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3FBDC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5F8D3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7.3 (12.5[20.0-87.0]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B9A41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7 (11.4[34.0-84.0]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D7EA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194887D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3607FA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dian (Q1, Q3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DCEB6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.0 (51.0, 68.0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3F58F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5.0 (57.0, 72.0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4586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44C25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8E19E7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0.0 (51.0, 69.0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288062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.0 (50.0, 66.0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5FF8D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DAAD5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39D7C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.0 (49.0, 66.0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16AA1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.0 (51.3, 69.0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88A0F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AFA47B3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44EBF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ge at diagnosis, years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1C4FC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2E176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43CF0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6979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66F09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CDA5FD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9AAA6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001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88AE6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967B1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FD99A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FD0D7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179 </w:t>
            </w:r>
          </w:p>
        </w:tc>
      </w:tr>
      <w:tr w:rsidR="00FA226E" w:rsidRPr="000A49C1" w14:paraId="03CA562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9D841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~44]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E0DC6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37 (12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73BC1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4 (3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03E7C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DF3E7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66D3E0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1 (12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7F0FBF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3 (12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FFFF4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F08BD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30F95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7 (16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DB4B3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7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E13C1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F2D7A5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5716C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45-59]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12255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925 (37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2E576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40 (28.8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DC3FD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892BB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C5DD4F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74 (36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6BF828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3 (41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0093B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2EF54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85321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1 (39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DF48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 (45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F83C4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1AD21D5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BB0977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60-74]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66D40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026 (37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DFDF8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34 (51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906FC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1DF93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EEF9D5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48 (38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973AF9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85 (38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248C1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1F7D2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11852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8 (36.1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D2F162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 (36.6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715A9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74A33D5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F7AD16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75~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DB8147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92 (12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F6BDA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98 (16.8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D76D8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91285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3C62F3C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2 (12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50ED42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6 (7.5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EDE7B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DE06A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B22BF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4 (8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4D101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 (11.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6E79F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4EA475F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B314E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Rac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536717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AB798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62430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004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B3321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295C3E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68907B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FA34D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C95CC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5F99EE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52F07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DF130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893 </w:t>
            </w:r>
          </w:p>
        </w:tc>
      </w:tr>
      <w:tr w:rsidR="00FA226E" w:rsidRPr="000A49C1" w14:paraId="110968C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C0A7B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Whit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EF8ED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502 (84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46D89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513 (84.3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F1066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908C7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16A922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18 (83.5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0755D2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6 (73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8359A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12370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D5552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8 (87.3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30ABD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 (86.6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3BFA9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31C01BA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0499DE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Black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8FA6C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66 (10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FCEA1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95 (11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AC719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8F22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E2E1E0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3 (11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A427DA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2 (23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DA853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34A4B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A0848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2 (7.8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0A27A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7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9F48F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92A156B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F0C3C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Other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93B6C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12 (5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D707E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8 (4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579B4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0EE16D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8EF1A9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4 (5.5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7DBB63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 (3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EA78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18181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6227A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 (4.9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988CC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6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5CCCD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7C15F1B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8452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ex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568A33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4B3A2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0369B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FCB45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D9EE2B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36D5FE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04E25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6BA04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F1D0D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E58F4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B6D2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167 </w:t>
            </w:r>
          </w:p>
        </w:tc>
      </w:tr>
      <w:tr w:rsidR="00FA226E" w:rsidRPr="000A49C1" w14:paraId="46EB011B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6A72D6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Femal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C4686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410 (38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E5865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86 (31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5F927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83D25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02993B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22 (38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614EF8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11 (28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37023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5CB37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5E0B7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6 (38.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EB8EC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 (29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D1565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E74749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96420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al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70AD0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370 (61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AA201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70 (68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9DB73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28AC74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10B84E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13 (61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1F7A55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6 (71.8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8E85E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B4729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9E06F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4 (62.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7E1D5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 (70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37F30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DD109E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A9C58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Grad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00AE15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73D3F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98AE3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012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5F251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1F431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95DB1B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A782DB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151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7FD7E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8B42E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92DE4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6535E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244 </w:t>
            </w:r>
          </w:p>
        </w:tc>
      </w:tr>
      <w:tr w:rsidR="00FA226E" w:rsidRPr="000A49C1" w14:paraId="0A7B867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74A9FE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AA6A6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810 (14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C02E2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9 (14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B6A3D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B88FF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C7814F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7 (14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5C9ACA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6 (12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F0BFA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F6679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F06B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4 (22.9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63E1C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 (15.9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D86A8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DBE2FEF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E2AA1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I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A4484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399 (53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75219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93 (55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972D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B83F9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B6C6C6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27 (54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986ADF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1 (52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CD9A3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A187D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FE44F5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1 (61.2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C4A47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 (70.7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E5ECE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359AD23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41D1B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Grade III/IV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1851D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571 (32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08B3E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14 (30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EB204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43136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74BF96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71 (31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8AC046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0 (34.8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31429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D4D25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96C0A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5 (15.9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6AA1F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 (13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D4309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FB3598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53D0B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d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7B9EE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58BDF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00AA9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9C2A0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804647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B8E3B7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8BF3B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329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1253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11BEC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D0DF6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16C5E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331 </w:t>
            </w:r>
          </w:p>
        </w:tc>
      </w:tr>
      <w:tr w:rsidR="00FA226E" w:rsidRPr="000A49C1" w14:paraId="63BE1DF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7E80B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Lef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1D8D5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142 (49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C3B1F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29 (49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8F6AD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0345C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997A9B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04 (48.3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A55EE6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6 (50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A8A07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21D3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CAD50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3 (44.6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5B496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 (51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1BE8C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081B1DB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F8F85D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ight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00F249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638 (50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FA616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27 (50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77BC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81C64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4A055C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931 (51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6069D4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1 (49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CCE12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E62A4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F187F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7 (55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FAE1C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 (48.8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B48C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F19DE7B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90D8D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Histological typ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DC092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58BEF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A3E03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DE0CA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A97443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820057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7F3F4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ABBA3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14DDE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929B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57CB2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259 </w:t>
            </w:r>
          </w:p>
        </w:tc>
      </w:tr>
      <w:tr w:rsidR="00FA226E" w:rsidRPr="000A49C1" w14:paraId="3F0082B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78CE7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cRCC</w:t>
            </w:r>
            <w:proofErr w:type="spellEnd"/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9513B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370 (61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21B8E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85 (59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BE7D6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DEE22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C97532E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67 (60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45ED11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1 (56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88673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EBF56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33580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6 (57.6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C3C62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6 (68.3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7958AF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04C8C3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A46D3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hRCC</w:t>
            </w:r>
            <w:proofErr w:type="spellEnd"/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FFC28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10 (4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D6C18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16 (4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CB6E6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5814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B0EC8F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01 (5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140E8D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 (3.5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31B8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7A47A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1B0F9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 (3.4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33090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 (2.4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ED0E5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E7A9D1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AC7EB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RCC</w:t>
            </w:r>
            <w:proofErr w:type="spellEnd"/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86E14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910 (10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07CC7E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8 (13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0E508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633E97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0904A5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7 (11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A80590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0 (20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E4133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0C2359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8ED16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 (15.6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30507D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 (11.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0A556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8544EF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E96B4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CC (undefined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C62AB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43 (17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6060E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04 (16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71616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2B2286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7C3A5D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29 (16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7BE276F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0 (14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FBC79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25141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B7FC80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0 (19.5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2AD94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 (12.2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6DDDC2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95E339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56712E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Other type RCC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4E183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47 (5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502E09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3 (6.2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6E39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B005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8DE034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11 (5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8303E0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 (5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C7F20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A9CB07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82A887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 (3.9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2C12E5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6.1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1BB0E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18BFBE8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EEA92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JCC stage group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DC5A4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80C54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1C894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CA94B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9B85EB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1156BE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D9D20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263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5AAD6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9BB536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7BBAD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FBA84F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</w:tr>
      <w:tr w:rsidR="00FA226E" w:rsidRPr="000A49C1" w14:paraId="25B5BE33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4BB6A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AA96B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806 (70.2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465660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02 (72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07787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A4BB2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8ADA0A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04 (69.7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7F9622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1 (72.4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36C46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118E47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02065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0 (10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BA38A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0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61B707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C14350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4E7CE0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I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1968C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022 (11.3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D4839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74 (10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C9ED2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9C108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533656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0 (11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FC545F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1.0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1A7EC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7F8FC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DBAE71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40EAA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76B5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CD3F74D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4288FC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III/IV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8DFDB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52 (18.5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4C45D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80 (16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1FADC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59B9D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33BBA0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11 (19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55CBD0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4 (16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CC22D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604FA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DD1F4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04A2B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E2C60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5577BC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C3091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AJCC T stag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4048B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3359E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0C7AD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AD22D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C2870B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6785DC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B200C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327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D453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A23E5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3F8A5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AC196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</w:tr>
      <w:tr w:rsidR="00FA226E" w:rsidRPr="000A49C1" w14:paraId="744C796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3468B2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1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DA1419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882 (70.5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5F12C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911 (73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6047F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B5A93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C2A998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14 (70.0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9516A9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42 (72.6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73483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8A687F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BB506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0 (10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09078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0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731DD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CAAE330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D9419A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2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DB66FD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105 (11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AEC414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1 (10.8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490010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85308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7A39EF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32 (11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15F6C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3 (11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A8AE4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326A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2F7D9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3F2E5A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61D81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87182C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DA683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T3/T4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DC5C7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93 (17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D44FA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64 (16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0138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0E1573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FDB0B0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89 (18.4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143F586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22 (16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2EDCA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D3339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6E90D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B7DE1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D05C4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E0F8409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5B3352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lastRenderedPageBreak/>
              <w:t>AJCC N stag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70C0F9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BEBA3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3FAD02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116CB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F85B4C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775048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3B2E1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011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63348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4E28CF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247820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532DC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</w:tr>
      <w:tr w:rsidR="00FA226E" w:rsidRPr="000A49C1" w14:paraId="7459C1A7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48F9DB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0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EA5FCF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273 (98.1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E617E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310 (99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2FA4C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CD03D8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BD6485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55 (97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6A18CF7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42 (99.3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A9C06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1467BF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0DAE8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0 (10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FEE6DE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0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FB1B7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5567FAA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67158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1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7B2EC6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7 (1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2358D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 (0.9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14503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56A1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176035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0 (2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76A5B8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 (0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45EB6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64084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9EB1C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16463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9013D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A4C7D8F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26C852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Surger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3C442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0FDEC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E2DBE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1BE63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55AD08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7FD8B2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4D02A0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005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E9976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63099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E749DC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AD5E20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 w:rsidR="00FA226E" w:rsidRPr="000A49C1" w14:paraId="694D90A3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379A315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Cryosurgery/Radiofrequency ablation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71FEB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5 (2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45CB7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67 (3.1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9C2A9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E1AB4E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19AD7C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2 (2.5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C551A0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4 (1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7D365F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FC872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D96BB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3 (8.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05F3B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 (22.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063A21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63FE726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FB29FF8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Nephrectom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AFD65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0 (1.5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BFB5D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93 (1.7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BB0670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6C600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DAD2EFA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8 (1.6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7F03AB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 (0.8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60A195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C7AC66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D19D57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7 (92.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1F796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 (78.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81DE7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74A8FF1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9382EF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Partial nephrectom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212D46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7698 (28.7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6B5B7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532 (28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A1D61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79E86E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7AAD46B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90 (29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FA3C7B1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3 (35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9309B5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C3D10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B37393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09A988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5DA004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13777765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2810810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Radical nephrectomy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1F1CC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157 (67.8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3A03618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564 (66.5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47FFD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2F0C7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CFDE28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95 (66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2E8692D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64 (62.1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17C13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5CE52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CEDDA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01A587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C180D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2062AC92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2C0A4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ze, mm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92FC3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6E1B8B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C7756C9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4939D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93D626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2F5973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2B7B60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0.685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CE431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FEFC2E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C1629E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952967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330 </w:t>
            </w:r>
          </w:p>
        </w:tc>
      </w:tr>
      <w:tr w:rsidR="00FA226E" w:rsidRPr="000A49C1" w14:paraId="059B1103" w14:textId="77777777">
        <w:trPr>
          <w:gridAfter w:val="1"/>
          <w:wAfter w:w="11" w:type="dxa"/>
          <w:trHeight w:val="111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4831B02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an (SD [Min-Max]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4AFD78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.6 (29.1[1.00-150]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8EBE13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7.5 (26.9[1.00-150]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C2B8A9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6FAE1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077C63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.4 (28.7[2.00-150]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DFADAA2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9.8 (29.5[3.00-150]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BA23F5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65835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36C6F0E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4.6 (8.34[3.00-40.0]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ED4CBF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.6 (7.99[5.00-40.0]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7A5FB0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BD85634" w14:textId="77777777">
        <w:trPr>
          <w:gridAfter w:val="1"/>
          <w:wAfter w:w="11" w:type="dxa"/>
          <w:trHeight w:val="67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E85AAD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Median (Q1, Q3)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EB6B13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.0 (28.0, 65.0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677B51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0.0 (28.0, 60.0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6BBAB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4E75D5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6AF3CDE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.0 (28.0, 65.0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62F234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2.0 (28.0, 68.0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9687D0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892795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64711F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.0 (18.0, 30.0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8841FC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5.0 (20.3, 30.0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9584EE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01A133D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6FD1A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b/>
                <w:color w:val="000000"/>
                <w:kern w:val="0"/>
                <w:sz w:val="18"/>
                <w:szCs w:val="18"/>
                <w:lang w:bidi="ar"/>
              </w:rPr>
              <w:t>Tumor size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DCA8F1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EE051A0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A8530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&lt;0.001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A85D63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2B789975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CA3F94A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9F794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0.864 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5FC7A2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E5F597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E0B852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AFF5D0B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</w:p>
        </w:tc>
      </w:tr>
      <w:tr w:rsidR="00FA226E" w:rsidRPr="000A49C1" w14:paraId="259EB82E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04F2FA1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~4] cm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8E2E984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3100 (48.9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252A81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710 (50.6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0DC8C3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7FCDB9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A8060F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823 (48.8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0A146695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60 (48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BB011D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CA9F37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EED440A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410 (100%)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F58157D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 (100%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13D3ECC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7D1386D4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50C8CA9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4.1-7] cm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D7D0D77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8204 (30.6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7A7D2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38 (32.4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31F07D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87DC849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5C795D14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166 (31.2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6F4A9D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31 (30.9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323CA2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F0F5DC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B8EC30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6EDC2AD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F63A73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6F47345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12871A4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7.1-10] cm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79C9FE2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3752 (14.0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0EAE6BF5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642 (12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4705B1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756346F6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7CA641C0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26 (14.1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113562A8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06 (14.2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167CE8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1C29AC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1B7F37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90336A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B538CA4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4EF845BC" w14:textId="77777777">
        <w:trPr>
          <w:gridAfter w:val="1"/>
          <w:wAfter w:w="11" w:type="dxa"/>
          <w:trHeight w:val="55"/>
          <w:jc w:val="center"/>
        </w:trPr>
        <w:tc>
          <w:tcPr>
            <w:tcW w:w="30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9B0A3E3" w14:textId="77777777" w:rsidR="00FA226E" w:rsidRPr="000A49C1" w:rsidRDefault="001A7487">
            <w:pPr>
              <w:widowControl/>
              <w:spacing w:line="0" w:lineRule="atLeast"/>
              <w:ind w:firstLineChars="100" w:firstLine="180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(10~) cm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288BF5B0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1724 (6.4%)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1C5D1996" w14:textId="77777777" w:rsidR="00FA226E" w:rsidRPr="000A49C1" w:rsidRDefault="001A7487">
            <w:pPr>
              <w:widowControl/>
              <w:spacing w:line="0" w:lineRule="atLeast"/>
              <w:jc w:val="left"/>
              <w:textAlignment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66 (5.0%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AAB4F42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90C608E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4AE10FA9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220 (5.9%)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bottom"/>
          </w:tcPr>
          <w:p w14:paraId="3722ABB3" w14:textId="77777777" w:rsidR="00FA226E" w:rsidRPr="000A49C1" w:rsidRDefault="001A7487">
            <w:pPr>
              <w:widowControl/>
              <w:spacing w:line="0" w:lineRule="atLeast"/>
              <w:jc w:val="left"/>
              <w:textAlignment w:val="bottom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>50 (6.7%)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821BBAF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29F141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51192BCB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4DB1FB23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 w14:paraId="3FFC593D" w14:textId="77777777" w:rsidR="00FA226E" w:rsidRPr="000A49C1" w:rsidRDefault="00FA226E">
            <w:pPr>
              <w:widowControl/>
              <w:spacing w:line="0" w:lineRule="atLeast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FA226E" w:rsidRPr="000A49C1" w14:paraId="5A65813A" w14:textId="77777777">
        <w:trPr>
          <w:trHeight w:val="222"/>
          <w:jc w:val="center"/>
        </w:trPr>
        <w:tc>
          <w:tcPr>
            <w:tcW w:w="15158" w:type="dxa"/>
            <w:gridSpan w:val="1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</w:tcPr>
          <w:p w14:paraId="25982F91" w14:textId="1E05982A" w:rsidR="00FA226E" w:rsidRPr="000A49C1" w:rsidRDefault="001A7487">
            <w:pPr>
              <w:widowControl/>
              <w:spacing w:line="0" w:lineRule="atLeast"/>
              <w:jc w:val="left"/>
              <w:textAlignment w:val="top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t xml:space="preserve">RCC, renal cell carcinoma; SPM, second primary malignancy; AJCC, American Joint Committee on Cancer System; </w:t>
            </w: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br/>
              <w:t>*. Matched by year of diagnosis and SEER register by propensity score matching at 1:5.</w:t>
            </w:r>
            <w:r w:rsidRPr="000A49C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lang w:bidi="ar"/>
              </w:rPr>
              <w:br/>
              <w:t>**First primary renal cell carcinoma with AJCC stage of  T1aN0M0 (number of cases with ipsilateral renal cell carcinoma SPM vs. cases with none-SPM was 82:410) were included for further analysis, 16 RCCs with tumor size more than 4 cm, and 3 cases were T3a RCCs were excluded for a small sample.</w:t>
            </w:r>
          </w:p>
        </w:tc>
      </w:tr>
    </w:tbl>
    <w:p w14:paraId="66EB9568" w14:textId="77777777" w:rsidR="005D7382" w:rsidRPr="000A49C1" w:rsidRDefault="005D7382">
      <w:pPr>
        <w:rPr>
          <w:rFonts w:ascii="Times New Roman" w:hAnsi="Times New Roman" w:cs="Times New Roman" w:hint="eastAsia"/>
          <w:sz w:val="18"/>
          <w:szCs w:val="18"/>
        </w:rPr>
      </w:pPr>
    </w:p>
    <w:sectPr w:rsidR="005D7382" w:rsidRPr="000A49C1">
      <w:pgSz w:w="16783" w:h="23757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E1013" w14:textId="77777777" w:rsidR="00CB5A5E" w:rsidRDefault="00CB5A5E" w:rsidP="005D7382">
      <w:r>
        <w:separator/>
      </w:r>
    </w:p>
  </w:endnote>
  <w:endnote w:type="continuationSeparator" w:id="0">
    <w:p w14:paraId="6FA20F8E" w14:textId="77777777" w:rsidR="00CB5A5E" w:rsidRDefault="00CB5A5E" w:rsidP="005D7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3C777" w14:textId="77777777" w:rsidR="00CB5A5E" w:rsidRDefault="00CB5A5E" w:rsidP="005D7382">
      <w:r>
        <w:separator/>
      </w:r>
    </w:p>
  </w:footnote>
  <w:footnote w:type="continuationSeparator" w:id="0">
    <w:p w14:paraId="7BA4D391" w14:textId="77777777" w:rsidR="00CB5A5E" w:rsidRDefault="00CB5A5E" w:rsidP="005D73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TQ1NDU0MzU3NzVV0lEKTi0uzszPAykwNK0FAFPjE60tAAAA"/>
  </w:docVars>
  <w:rsids>
    <w:rsidRoot w:val="00B1255B"/>
    <w:rsid w:val="000569C7"/>
    <w:rsid w:val="000728BE"/>
    <w:rsid w:val="000746D7"/>
    <w:rsid w:val="00084842"/>
    <w:rsid w:val="00091B93"/>
    <w:rsid w:val="000A49C1"/>
    <w:rsid w:val="000D2628"/>
    <w:rsid w:val="001070C2"/>
    <w:rsid w:val="00125AF0"/>
    <w:rsid w:val="00126DEA"/>
    <w:rsid w:val="00132A2B"/>
    <w:rsid w:val="00187EA8"/>
    <w:rsid w:val="0019032B"/>
    <w:rsid w:val="001A7487"/>
    <w:rsid w:val="001F3874"/>
    <w:rsid w:val="0026591B"/>
    <w:rsid w:val="002862F2"/>
    <w:rsid w:val="00291FF2"/>
    <w:rsid w:val="002D0171"/>
    <w:rsid w:val="00331B84"/>
    <w:rsid w:val="00346C4F"/>
    <w:rsid w:val="0036483D"/>
    <w:rsid w:val="003A4410"/>
    <w:rsid w:val="003D7336"/>
    <w:rsid w:val="003E55DE"/>
    <w:rsid w:val="00405B6E"/>
    <w:rsid w:val="0041611E"/>
    <w:rsid w:val="004566B7"/>
    <w:rsid w:val="004F2DA5"/>
    <w:rsid w:val="00507400"/>
    <w:rsid w:val="005D7382"/>
    <w:rsid w:val="005F1BDA"/>
    <w:rsid w:val="00613883"/>
    <w:rsid w:val="00637881"/>
    <w:rsid w:val="006779F4"/>
    <w:rsid w:val="006C7E3C"/>
    <w:rsid w:val="006F0AD9"/>
    <w:rsid w:val="006F59DC"/>
    <w:rsid w:val="00705076"/>
    <w:rsid w:val="00734D62"/>
    <w:rsid w:val="0076794C"/>
    <w:rsid w:val="007A19B8"/>
    <w:rsid w:val="007D0EC8"/>
    <w:rsid w:val="00832CF0"/>
    <w:rsid w:val="0086706A"/>
    <w:rsid w:val="008F0E67"/>
    <w:rsid w:val="0091790F"/>
    <w:rsid w:val="00934576"/>
    <w:rsid w:val="00986F1B"/>
    <w:rsid w:val="009A1E0A"/>
    <w:rsid w:val="009A5C90"/>
    <w:rsid w:val="009B4A88"/>
    <w:rsid w:val="009F6AE5"/>
    <w:rsid w:val="00A0584D"/>
    <w:rsid w:val="00A9340E"/>
    <w:rsid w:val="00B1255B"/>
    <w:rsid w:val="00B72FED"/>
    <w:rsid w:val="00B92B9D"/>
    <w:rsid w:val="00BC59AD"/>
    <w:rsid w:val="00BD6527"/>
    <w:rsid w:val="00BE2613"/>
    <w:rsid w:val="00BE6195"/>
    <w:rsid w:val="00C21B98"/>
    <w:rsid w:val="00C67CE6"/>
    <w:rsid w:val="00CA5766"/>
    <w:rsid w:val="00CB5A5E"/>
    <w:rsid w:val="00CC20E3"/>
    <w:rsid w:val="00CE0E11"/>
    <w:rsid w:val="00CE3A17"/>
    <w:rsid w:val="00D006D5"/>
    <w:rsid w:val="00D24F5B"/>
    <w:rsid w:val="00D43529"/>
    <w:rsid w:val="00D5746C"/>
    <w:rsid w:val="00D771D2"/>
    <w:rsid w:val="00D97D55"/>
    <w:rsid w:val="00E14A34"/>
    <w:rsid w:val="00E53B7B"/>
    <w:rsid w:val="00EC1F49"/>
    <w:rsid w:val="00F0336E"/>
    <w:rsid w:val="00F626E2"/>
    <w:rsid w:val="00FA1BBD"/>
    <w:rsid w:val="00FA226E"/>
    <w:rsid w:val="00FE35B8"/>
    <w:rsid w:val="02CE402E"/>
    <w:rsid w:val="0AA763DA"/>
    <w:rsid w:val="0EA96E3B"/>
    <w:rsid w:val="10BD457D"/>
    <w:rsid w:val="14BF299E"/>
    <w:rsid w:val="1E3606ED"/>
    <w:rsid w:val="1EA3506F"/>
    <w:rsid w:val="1EAA1AF2"/>
    <w:rsid w:val="1EE435E3"/>
    <w:rsid w:val="2115742C"/>
    <w:rsid w:val="2B025C09"/>
    <w:rsid w:val="2BD7160C"/>
    <w:rsid w:val="3002502E"/>
    <w:rsid w:val="34D8645F"/>
    <w:rsid w:val="37DE1A97"/>
    <w:rsid w:val="38673857"/>
    <w:rsid w:val="4F4078E2"/>
    <w:rsid w:val="597F667A"/>
    <w:rsid w:val="5AF7641A"/>
    <w:rsid w:val="5BC509C8"/>
    <w:rsid w:val="618C4CA6"/>
    <w:rsid w:val="64A2176B"/>
    <w:rsid w:val="650A48F5"/>
    <w:rsid w:val="6692009D"/>
    <w:rsid w:val="6F500F5F"/>
    <w:rsid w:val="701C560B"/>
    <w:rsid w:val="71B978F7"/>
    <w:rsid w:val="724B0E9B"/>
    <w:rsid w:val="770675E8"/>
    <w:rsid w:val="79D616FF"/>
    <w:rsid w:val="7A106716"/>
    <w:rsid w:val="7C200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808991"/>
  <w15:docId w15:val="{AA1E5197-1617-4E2E-9055-EBAD79C8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font01">
    <w:name w:val="font01"/>
    <w:basedOn w:val="a0"/>
    <w:qFormat/>
    <w:rPr>
      <w:rFonts w:ascii="Times New Roman" w:hAnsi="Times New Roman" w:cs="Times New Roman" w:hint="default"/>
      <w:i/>
      <w:color w:val="000000"/>
      <w:sz w:val="20"/>
      <w:szCs w:val="20"/>
      <w:u w:val="none"/>
    </w:rPr>
  </w:style>
  <w:style w:type="character" w:customStyle="1" w:styleId="font31">
    <w:name w:val="font31"/>
    <w:basedOn w:val="a0"/>
    <w:rPr>
      <w:rFonts w:ascii="Times New Roman" w:hAnsi="Times New Roman" w:cs="Times New Roman" w:hint="default"/>
      <w:color w:val="000000"/>
      <w:sz w:val="20"/>
      <w:szCs w:val="20"/>
      <w:u w:val="none"/>
    </w:rPr>
  </w:style>
  <w:style w:type="character" w:customStyle="1" w:styleId="a6">
    <w:name w:val="页眉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4</Pages>
  <Words>2111</Words>
  <Characters>12038</Characters>
  <Application>Microsoft Office Word</Application>
  <DocSecurity>0</DocSecurity>
  <Lines>100</Lines>
  <Paragraphs>28</Paragraphs>
  <ScaleCrop>false</ScaleCrop>
  <Company/>
  <LinksUpToDate>false</LinksUpToDate>
  <CharactersWithSpaces>1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xian Wang</dc:creator>
  <cp:lastModifiedBy>Some One .</cp:lastModifiedBy>
  <cp:revision>53</cp:revision>
  <dcterms:created xsi:type="dcterms:W3CDTF">2020-04-27T10:25:00Z</dcterms:created>
  <dcterms:modified xsi:type="dcterms:W3CDTF">2021-07-0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